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8328E" w14:textId="79B2DD49" w:rsidR="00587A52" w:rsidRDefault="00EB1984">
      <w:r>
        <w:rPr>
          <w:noProof/>
        </w:rPr>
        <w:drawing>
          <wp:inline distT="0" distB="0" distL="0" distR="0" wp14:anchorId="5DE02E7B" wp14:editId="58904777">
            <wp:extent cx="5731510" cy="2736850"/>
            <wp:effectExtent l="0" t="0" r="0" b="0"/>
            <wp:docPr id="1824893187" name="Picture 1" descr="FUI | A Non Profit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UI | A Non Profit Universit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857CA" w14:textId="77777777" w:rsidR="00A827F7" w:rsidRDefault="00A827F7"/>
    <w:p w14:paraId="27248375" w14:textId="77777777" w:rsidR="00230442" w:rsidRDefault="00230442"/>
    <w:p w14:paraId="7F971E3D" w14:textId="77777777" w:rsidR="00937992" w:rsidRDefault="00937992"/>
    <w:p w14:paraId="74489043" w14:textId="77777777" w:rsidR="00937992" w:rsidRDefault="00937992"/>
    <w:p w14:paraId="28EF19DD" w14:textId="7A9F4645" w:rsidR="00230442" w:rsidRPr="00BA51BE" w:rsidRDefault="0050604B" w:rsidP="0050604B">
      <w:pPr>
        <w:jc w:val="center"/>
        <w:rPr>
          <w:b/>
          <w:bCs/>
          <w:sz w:val="24"/>
          <w:szCs w:val="24"/>
          <w:lang w:val="en-US"/>
        </w:rPr>
      </w:pPr>
      <w:r w:rsidRPr="00BA51BE">
        <w:rPr>
          <w:b/>
          <w:bCs/>
          <w:sz w:val="24"/>
          <w:szCs w:val="24"/>
          <w:lang w:val="en-US"/>
        </w:rPr>
        <w:t>PROJECT PROPOSAL</w:t>
      </w:r>
    </w:p>
    <w:p w14:paraId="00E45DA5" w14:textId="4F3020B1" w:rsidR="0050604B" w:rsidRPr="00BA51BE" w:rsidRDefault="0050604B" w:rsidP="0050604B">
      <w:pPr>
        <w:jc w:val="center"/>
        <w:rPr>
          <w:b/>
          <w:bCs/>
          <w:sz w:val="24"/>
          <w:szCs w:val="24"/>
          <w:lang w:val="en-US"/>
        </w:rPr>
      </w:pPr>
      <w:r w:rsidRPr="00BA51BE">
        <w:rPr>
          <w:b/>
          <w:bCs/>
          <w:sz w:val="24"/>
          <w:szCs w:val="24"/>
          <w:lang w:val="en-US"/>
        </w:rPr>
        <w:t>E-COMMERCE WEBSITE</w:t>
      </w:r>
      <w:r w:rsidR="00652341">
        <w:rPr>
          <w:b/>
          <w:bCs/>
          <w:sz w:val="24"/>
          <w:szCs w:val="24"/>
          <w:lang w:val="en-US"/>
        </w:rPr>
        <w:t xml:space="preserve"> (Shop</w:t>
      </w:r>
      <w:r w:rsidR="00BE6E30">
        <w:rPr>
          <w:b/>
          <w:bCs/>
          <w:sz w:val="24"/>
          <w:szCs w:val="24"/>
          <w:lang w:val="en-US"/>
        </w:rPr>
        <w:t>finity</w:t>
      </w:r>
      <w:r w:rsidR="00652341">
        <w:rPr>
          <w:b/>
          <w:bCs/>
          <w:sz w:val="24"/>
          <w:szCs w:val="24"/>
          <w:lang w:val="en-US"/>
        </w:rPr>
        <w:t>)</w:t>
      </w:r>
    </w:p>
    <w:p w14:paraId="6B901981" w14:textId="77777777" w:rsidR="00230442" w:rsidRDefault="00230442">
      <w:pPr>
        <w:rPr>
          <w:b/>
          <w:bCs/>
          <w:sz w:val="28"/>
          <w:szCs w:val="28"/>
          <w:lang w:val="en-US"/>
        </w:rPr>
      </w:pPr>
    </w:p>
    <w:p w14:paraId="7B9F4610" w14:textId="19901C53" w:rsidR="00EB1984" w:rsidRPr="00230442" w:rsidRDefault="00162BB2">
      <w:pPr>
        <w:rPr>
          <w:b/>
          <w:bCs/>
          <w:sz w:val="28"/>
          <w:szCs w:val="28"/>
          <w:lang w:val="en-US"/>
        </w:rPr>
      </w:pPr>
      <w:r w:rsidRPr="00230442">
        <w:rPr>
          <w:b/>
          <w:bCs/>
          <w:sz w:val="28"/>
          <w:szCs w:val="28"/>
          <w:lang w:val="en-US"/>
        </w:rPr>
        <w:t xml:space="preserve">                </w:t>
      </w:r>
      <w:r w:rsidR="00EB1984" w:rsidRPr="00230442">
        <w:rPr>
          <w:b/>
          <w:bCs/>
          <w:sz w:val="28"/>
          <w:szCs w:val="28"/>
          <w:lang w:val="en-US"/>
        </w:rPr>
        <w:t xml:space="preserve">Submitted to:                   </w:t>
      </w:r>
      <w:r w:rsidR="00EB1984" w:rsidRPr="00230442">
        <w:rPr>
          <w:sz w:val="28"/>
          <w:szCs w:val="28"/>
          <w:lang w:val="en-US"/>
        </w:rPr>
        <w:t>Mr Waqas Ahmad</w:t>
      </w:r>
    </w:p>
    <w:p w14:paraId="074A8E30" w14:textId="479F7160" w:rsidR="00A827F7" w:rsidRPr="00230442" w:rsidRDefault="00162BB2">
      <w:pPr>
        <w:rPr>
          <w:b/>
          <w:bCs/>
          <w:sz w:val="28"/>
          <w:szCs w:val="28"/>
          <w:lang w:val="en-US"/>
        </w:rPr>
      </w:pPr>
      <w:r w:rsidRPr="00230442">
        <w:rPr>
          <w:b/>
          <w:bCs/>
          <w:sz w:val="28"/>
          <w:szCs w:val="28"/>
          <w:lang w:val="en-US"/>
        </w:rPr>
        <w:t xml:space="preserve">             </w:t>
      </w:r>
      <w:r w:rsidR="00C43C68">
        <w:rPr>
          <w:b/>
          <w:bCs/>
          <w:sz w:val="28"/>
          <w:szCs w:val="28"/>
          <w:lang w:val="en-US"/>
        </w:rPr>
        <w:t xml:space="preserve"> </w:t>
      </w:r>
      <w:r w:rsidRPr="00230442">
        <w:rPr>
          <w:b/>
          <w:bCs/>
          <w:sz w:val="28"/>
          <w:szCs w:val="28"/>
          <w:lang w:val="en-US"/>
        </w:rPr>
        <w:t xml:space="preserve">  </w:t>
      </w:r>
      <w:r w:rsidR="00EB1984" w:rsidRPr="00230442">
        <w:rPr>
          <w:b/>
          <w:bCs/>
          <w:sz w:val="28"/>
          <w:szCs w:val="28"/>
          <w:lang w:val="en-US"/>
        </w:rPr>
        <w:t xml:space="preserve">Group members: </w:t>
      </w:r>
      <w:r w:rsidR="0034217E" w:rsidRPr="00230442">
        <w:rPr>
          <w:b/>
          <w:bCs/>
          <w:sz w:val="28"/>
          <w:szCs w:val="28"/>
          <w:lang w:val="en-US"/>
        </w:rPr>
        <w:t xml:space="preserve">            </w:t>
      </w:r>
      <w:r w:rsidR="0034217E" w:rsidRPr="00230442">
        <w:rPr>
          <w:sz w:val="28"/>
          <w:szCs w:val="28"/>
          <w:lang w:val="en-US"/>
        </w:rPr>
        <w:t xml:space="preserve">Aamna Sohail                   </w:t>
      </w:r>
      <w:r w:rsidR="0034217E" w:rsidRPr="00230442">
        <w:rPr>
          <w:b/>
          <w:bCs/>
          <w:sz w:val="28"/>
          <w:szCs w:val="28"/>
          <w:lang w:val="en-US"/>
        </w:rPr>
        <w:t>F21-BSSE-105-4C</w:t>
      </w:r>
    </w:p>
    <w:p w14:paraId="2FEF5D75" w14:textId="349CC72C" w:rsidR="0034217E" w:rsidRPr="00230442" w:rsidRDefault="0034217E">
      <w:pPr>
        <w:rPr>
          <w:b/>
          <w:bCs/>
          <w:sz w:val="28"/>
          <w:szCs w:val="28"/>
          <w:lang w:val="en-US"/>
        </w:rPr>
      </w:pPr>
      <w:r w:rsidRPr="00230442">
        <w:rPr>
          <w:b/>
          <w:bCs/>
          <w:sz w:val="28"/>
          <w:szCs w:val="28"/>
          <w:lang w:val="en-US"/>
        </w:rPr>
        <w:t xml:space="preserve">         </w:t>
      </w:r>
      <w:r w:rsidR="00162BB2" w:rsidRPr="00230442">
        <w:rPr>
          <w:b/>
          <w:bCs/>
          <w:sz w:val="28"/>
          <w:szCs w:val="28"/>
          <w:lang w:val="en-US"/>
        </w:rPr>
        <w:t xml:space="preserve">  </w:t>
      </w:r>
      <w:r w:rsidR="007C30D7">
        <w:rPr>
          <w:b/>
          <w:bCs/>
          <w:sz w:val="28"/>
          <w:szCs w:val="28"/>
          <w:lang w:val="en-US"/>
        </w:rPr>
        <w:t xml:space="preserve"> </w:t>
      </w:r>
      <w:r w:rsidR="00162BB2" w:rsidRPr="00230442">
        <w:rPr>
          <w:b/>
          <w:bCs/>
          <w:sz w:val="28"/>
          <w:szCs w:val="28"/>
          <w:lang w:val="en-US"/>
        </w:rPr>
        <w:t xml:space="preserve">                                     </w:t>
      </w:r>
      <w:r w:rsidRPr="00230442">
        <w:rPr>
          <w:b/>
          <w:bCs/>
          <w:sz w:val="28"/>
          <w:szCs w:val="28"/>
          <w:lang w:val="en-US"/>
        </w:rPr>
        <w:t xml:space="preserve">          </w:t>
      </w:r>
      <w:r w:rsidR="00162BB2" w:rsidRPr="00230442">
        <w:rPr>
          <w:sz w:val="28"/>
          <w:szCs w:val="28"/>
          <w:lang w:val="en-US"/>
        </w:rPr>
        <w:t xml:space="preserve"> S</w:t>
      </w:r>
      <w:r w:rsidRPr="00230442">
        <w:rPr>
          <w:sz w:val="28"/>
          <w:szCs w:val="28"/>
          <w:lang w:val="en-US"/>
        </w:rPr>
        <w:t xml:space="preserve">yeda Fatima Kirmani     </w:t>
      </w:r>
      <w:r w:rsidRPr="00230442">
        <w:rPr>
          <w:b/>
          <w:bCs/>
          <w:sz w:val="28"/>
          <w:szCs w:val="28"/>
          <w:lang w:val="en-US"/>
        </w:rPr>
        <w:t>F21-BSSE-149-4C</w:t>
      </w:r>
    </w:p>
    <w:p w14:paraId="7869653F" w14:textId="77777777" w:rsidR="00EB1984" w:rsidRPr="00230442" w:rsidRDefault="00EB1984">
      <w:pPr>
        <w:rPr>
          <w:b/>
          <w:bCs/>
          <w:sz w:val="28"/>
          <w:szCs w:val="28"/>
          <w:lang w:val="en-US"/>
        </w:rPr>
      </w:pPr>
    </w:p>
    <w:p w14:paraId="6711BBA6" w14:textId="77777777" w:rsidR="00EB1984" w:rsidRPr="00EB1984" w:rsidRDefault="00EB1984">
      <w:pPr>
        <w:rPr>
          <w:lang w:val="en-US"/>
        </w:rPr>
      </w:pPr>
    </w:p>
    <w:p w14:paraId="523D8D92" w14:textId="42E7FAA9" w:rsidR="00A827F7" w:rsidRDefault="00A827F7"/>
    <w:p w14:paraId="1E6CF47B" w14:textId="021BE07E" w:rsidR="00A827F7" w:rsidRDefault="00A827F7"/>
    <w:p w14:paraId="54EBCF60" w14:textId="44C30806" w:rsidR="00A827F7" w:rsidRDefault="00A827F7"/>
    <w:p w14:paraId="757F74A8" w14:textId="13D60721" w:rsidR="00A827F7" w:rsidRDefault="00A827F7"/>
    <w:p w14:paraId="35AB489E" w14:textId="77777777" w:rsidR="00A827F7" w:rsidRDefault="00A827F7"/>
    <w:p w14:paraId="070DAB58" w14:textId="77777777" w:rsidR="00A827F7" w:rsidRDefault="00A827F7"/>
    <w:p w14:paraId="32730F8F" w14:textId="77777777" w:rsidR="00A827F7" w:rsidRDefault="00A827F7"/>
    <w:p w14:paraId="780C36C7" w14:textId="77777777" w:rsidR="009760A2" w:rsidRDefault="009760A2" w:rsidP="00937570">
      <w:pPr>
        <w:pStyle w:val="Heading1"/>
        <w:rPr>
          <w:b/>
          <w:bCs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n-PK"/>
          <w14:ligatures w14:val="standardContextual"/>
        </w:rPr>
        <w:id w:val="11188766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599269" w14:textId="5FC846FE" w:rsidR="00A332A8" w:rsidRDefault="00A332A8">
          <w:pPr>
            <w:pStyle w:val="TOCHeading"/>
          </w:pPr>
          <w:r>
            <w:t>Contents</w:t>
          </w:r>
        </w:p>
        <w:p w14:paraId="5F4F2E5E" w14:textId="5232D60E" w:rsidR="00797F24" w:rsidRDefault="00A332A8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6657532" w:history="1">
            <w:r w:rsidR="00797F24" w:rsidRPr="000964DE">
              <w:rPr>
                <w:rStyle w:val="Hyperlink"/>
                <w:b/>
                <w:bCs/>
                <w:noProof/>
              </w:rPr>
              <w:t>Introduction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2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3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7BB2C17C" w14:textId="65359177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3" w:history="1">
            <w:r w:rsidR="00797F24" w:rsidRPr="000964DE">
              <w:rPr>
                <w:rStyle w:val="Hyperlink"/>
                <w:b/>
                <w:bCs/>
                <w:noProof/>
              </w:rPr>
              <w:t>Problem Statement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3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3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13B59D1F" w14:textId="36001F11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4" w:history="1">
            <w:r w:rsidR="00797F24" w:rsidRPr="000964DE">
              <w:rPr>
                <w:rStyle w:val="Hyperlink"/>
                <w:b/>
                <w:bCs/>
                <w:noProof/>
              </w:rPr>
              <w:t>Key features and functionalities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4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3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39597778" w14:textId="56ADD129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5" w:history="1">
            <w:r w:rsidR="00797F24" w:rsidRPr="000964DE">
              <w:rPr>
                <w:rStyle w:val="Hyperlink"/>
                <w:b/>
                <w:bCs/>
                <w:noProof/>
              </w:rPr>
              <w:t>Non-Functional Requirements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5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4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3848FBD4" w14:textId="12A9270F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6" w:history="1">
            <w:r w:rsidR="00797F24" w:rsidRPr="000964DE">
              <w:rPr>
                <w:rStyle w:val="Hyperlink"/>
                <w:b/>
                <w:bCs/>
                <w:noProof/>
              </w:rPr>
              <w:t>Framework to be used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6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4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62F1C78F" w14:textId="4B414675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7" w:history="1">
            <w:r w:rsidR="00797F24" w:rsidRPr="000964DE">
              <w:rPr>
                <w:rStyle w:val="Hyperlink"/>
                <w:b/>
                <w:bCs/>
                <w:noProof/>
              </w:rPr>
              <w:t>Tool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7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4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7081A717" w14:textId="77729F16" w:rsidR="00797F24" w:rsidRDefault="0000000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lang w:val="en-PK" w:eastAsia="en-PK"/>
              <w14:ligatures w14:val="standardContextual"/>
            </w:rPr>
          </w:pPr>
          <w:hyperlink w:anchor="_Toc146657538" w:history="1">
            <w:r w:rsidR="00797F24" w:rsidRPr="000964DE">
              <w:rPr>
                <w:rStyle w:val="Hyperlink"/>
                <w:b/>
                <w:bCs/>
                <w:noProof/>
              </w:rPr>
              <w:t>Contribution:</w:t>
            </w:r>
            <w:r w:rsidR="00797F24">
              <w:rPr>
                <w:noProof/>
                <w:webHidden/>
              </w:rPr>
              <w:tab/>
            </w:r>
            <w:r w:rsidR="00797F24">
              <w:rPr>
                <w:noProof/>
                <w:webHidden/>
              </w:rPr>
              <w:fldChar w:fldCharType="begin"/>
            </w:r>
            <w:r w:rsidR="00797F24">
              <w:rPr>
                <w:noProof/>
                <w:webHidden/>
              </w:rPr>
              <w:instrText xml:space="preserve"> PAGEREF _Toc146657538 \h </w:instrText>
            </w:r>
            <w:r w:rsidR="00797F24">
              <w:rPr>
                <w:noProof/>
                <w:webHidden/>
              </w:rPr>
            </w:r>
            <w:r w:rsidR="00797F24">
              <w:rPr>
                <w:noProof/>
                <w:webHidden/>
              </w:rPr>
              <w:fldChar w:fldCharType="separate"/>
            </w:r>
            <w:r w:rsidR="00797F24">
              <w:rPr>
                <w:noProof/>
                <w:webHidden/>
              </w:rPr>
              <w:t>5</w:t>
            </w:r>
            <w:r w:rsidR="00797F24">
              <w:rPr>
                <w:noProof/>
                <w:webHidden/>
              </w:rPr>
              <w:fldChar w:fldCharType="end"/>
            </w:r>
          </w:hyperlink>
        </w:p>
        <w:p w14:paraId="1B528217" w14:textId="38F41E02" w:rsidR="00A332A8" w:rsidRDefault="00A332A8">
          <w:r>
            <w:rPr>
              <w:b/>
              <w:bCs/>
              <w:noProof/>
            </w:rPr>
            <w:fldChar w:fldCharType="end"/>
          </w:r>
        </w:p>
      </w:sdtContent>
    </w:sdt>
    <w:p w14:paraId="638B12AD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7ED6C22E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4670704F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67BA5AAC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78D777AF" w14:textId="77777777" w:rsidR="00A332A8" w:rsidRDefault="00A332A8" w:rsidP="00A332A8">
      <w:pPr>
        <w:rPr>
          <w:lang w:val="en-US"/>
        </w:rPr>
      </w:pPr>
    </w:p>
    <w:p w14:paraId="08AE1F0C" w14:textId="77777777" w:rsidR="00A332A8" w:rsidRDefault="00A332A8" w:rsidP="00A332A8">
      <w:pPr>
        <w:rPr>
          <w:lang w:val="en-US"/>
        </w:rPr>
      </w:pPr>
    </w:p>
    <w:p w14:paraId="1277795A" w14:textId="77777777" w:rsidR="00A332A8" w:rsidRDefault="00A332A8" w:rsidP="00A332A8">
      <w:pPr>
        <w:rPr>
          <w:lang w:val="en-US"/>
        </w:rPr>
      </w:pPr>
    </w:p>
    <w:p w14:paraId="52F38DFB" w14:textId="77777777" w:rsidR="00A332A8" w:rsidRPr="00A332A8" w:rsidRDefault="00A332A8" w:rsidP="00A332A8">
      <w:pPr>
        <w:rPr>
          <w:lang w:val="en-US"/>
        </w:rPr>
      </w:pPr>
    </w:p>
    <w:p w14:paraId="61F9F0EC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2AF89924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0F471CCB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43C09108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138F4BF0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519A5D4A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1EF06E06" w14:textId="77777777" w:rsidR="009760A2" w:rsidRDefault="009760A2" w:rsidP="00937570">
      <w:pPr>
        <w:pStyle w:val="Heading1"/>
        <w:rPr>
          <w:b/>
          <w:bCs/>
          <w:lang w:val="en-US"/>
        </w:rPr>
      </w:pPr>
    </w:p>
    <w:p w14:paraId="20060955" w14:textId="77777777" w:rsidR="00A332A8" w:rsidRDefault="00A332A8" w:rsidP="00A332A8">
      <w:pPr>
        <w:rPr>
          <w:lang w:val="en-US"/>
        </w:rPr>
      </w:pPr>
    </w:p>
    <w:p w14:paraId="2F286A8E" w14:textId="77777777" w:rsidR="00FC61C1" w:rsidRDefault="00FC61C1" w:rsidP="00A332A8">
      <w:pPr>
        <w:rPr>
          <w:lang w:val="en-US"/>
        </w:rPr>
      </w:pPr>
    </w:p>
    <w:p w14:paraId="0E034B93" w14:textId="77777777" w:rsidR="00A332A8" w:rsidRPr="00A332A8" w:rsidRDefault="00A332A8" w:rsidP="00A332A8">
      <w:pPr>
        <w:rPr>
          <w:lang w:val="en-US"/>
        </w:rPr>
      </w:pPr>
    </w:p>
    <w:p w14:paraId="4F11F192" w14:textId="043FCEE2" w:rsidR="00A827F7" w:rsidRPr="002E064B" w:rsidRDefault="00A827F7" w:rsidP="00937570">
      <w:pPr>
        <w:pStyle w:val="Heading1"/>
        <w:rPr>
          <w:b/>
          <w:bCs/>
          <w:sz w:val="28"/>
          <w:szCs w:val="28"/>
          <w:lang w:val="en-US"/>
        </w:rPr>
      </w:pPr>
      <w:bookmarkStart w:id="0" w:name="_Toc146657532"/>
      <w:r w:rsidRPr="002E064B">
        <w:rPr>
          <w:b/>
          <w:bCs/>
          <w:sz w:val="28"/>
          <w:szCs w:val="28"/>
          <w:lang w:val="en-US"/>
        </w:rPr>
        <w:t>Introduction:</w:t>
      </w:r>
      <w:bookmarkEnd w:id="0"/>
    </w:p>
    <w:p w14:paraId="48920728" w14:textId="77777777" w:rsidR="00B10F5C" w:rsidRPr="00B10F5C" w:rsidRDefault="00B10F5C" w:rsidP="00B10F5C">
      <w:pPr>
        <w:rPr>
          <w:lang w:val="en-US"/>
        </w:rPr>
      </w:pPr>
    </w:p>
    <w:p w14:paraId="57AF3C73" w14:textId="2F816C64" w:rsidR="00C81A00" w:rsidRPr="008431C4" w:rsidRDefault="00A827F7" w:rsidP="008431C4">
      <w:pPr>
        <w:spacing w:line="360" w:lineRule="auto"/>
        <w:rPr>
          <w:sz w:val="24"/>
          <w:szCs w:val="24"/>
          <w:lang w:val="en-US"/>
        </w:rPr>
      </w:pPr>
      <w:r w:rsidRPr="008431C4">
        <w:rPr>
          <w:sz w:val="24"/>
          <w:szCs w:val="24"/>
          <w:lang w:val="en-US"/>
        </w:rPr>
        <w:t>In today's digital age, e-commerce has become a vital avenue for businesses to reach a global audience and increase revenue. This proposal outlines the plan to develop and launch an e-commerce website, which aims to tap into the online market, enhance customer engagement, and drive sales</w:t>
      </w:r>
      <w:r w:rsidR="00214260" w:rsidRPr="008431C4">
        <w:rPr>
          <w:sz w:val="24"/>
          <w:szCs w:val="24"/>
          <w:lang w:val="en-US"/>
        </w:rPr>
        <w:t>.</w:t>
      </w:r>
    </w:p>
    <w:p w14:paraId="6A82508E" w14:textId="77777777" w:rsidR="00CC4942" w:rsidRPr="008431C4" w:rsidRDefault="00CC4942" w:rsidP="00937570">
      <w:pPr>
        <w:pStyle w:val="Heading1"/>
        <w:rPr>
          <w:lang w:val="en-US"/>
        </w:rPr>
      </w:pPr>
    </w:p>
    <w:p w14:paraId="2D352F1F" w14:textId="1F17582A" w:rsidR="00A827F7" w:rsidRPr="002E064B" w:rsidRDefault="00A827F7" w:rsidP="00937570">
      <w:pPr>
        <w:pStyle w:val="Heading1"/>
        <w:rPr>
          <w:b/>
          <w:bCs/>
          <w:sz w:val="28"/>
          <w:szCs w:val="28"/>
          <w:lang w:val="en-US"/>
        </w:rPr>
      </w:pPr>
      <w:bookmarkStart w:id="1" w:name="_Toc146657533"/>
      <w:r w:rsidRPr="002E064B">
        <w:rPr>
          <w:b/>
          <w:bCs/>
          <w:sz w:val="28"/>
          <w:szCs w:val="28"/>
          <w:lang w:val="en-US"/>
        </w:rPr>
        <w:t>Problem Statement:</w:t>
      </w:r>
      <w:bookmarkEnd w:id="1"/>
    </w:p>
    <w:p w14:paraId="79FA3BEA" w14:textId="77777777" w:rsidR="00032D59" w:rsidRPr="00032D59" w:rsidRDefault="00032D59" w:rsidP="00032D59">
      <w:pPr>
        <w:rPr>
          <w:lang w:val="en-US"/>
        </w:rPr>
      </w:pPr>
    </w:p>
    <w:p w14:paraId="0EDEC926" w14:textId="323F5F34" w:rsidR="00A827F7" w:rsidRPr="008431C4" w:rsidRDefault="00A827F7" w:rsidP="008431C4">
      <w:pPr>
        <w:spacing w:line="360" w:lineRule="auto"/>
        <w:rPr>
          <w:sz w:val="24"/>
          <w:szCs w:val="24"/>
          <w:lang w:val="en-US"/>
        </w:rPr>
      </w:pPr>
      <w:r w:rsidRPr="008431C4">
        <w:rPr>
          <w:sz w:val="24"/>
          <w:szCs w:val="24"/>
          <w:lang w:val="en-US"/>
        </w:rPr>
        <w:t>Currently, companies doesn't have a substantial online presence to sell their products. This is a problem because we're missing out on potential sales and struggling to connect with a larger customer base. To overcome this challenge, we urgently need to establish a user-friendly e-commerce platform.</w:t>
      </w:r>
    </w:p>
    <w:p w14:paraId="68F44756" w14:textId="77777777" w:rsidR="00CC4942" w:rsidRPr="008431C4" w:rsidRDefault="00CC4942" w:rsidP="008431C4">
      <w:pPr>
        <w:spacing w:line="360" w:lineRule="auto"/>
        <w:rPr>
          <w:sz w:val="24"/>
          <w:szCs w:val="24"/>
          <w:lang w:val="en-US"/>
        </w:rPr>
      </w:pPr>
    </w:p>
    <w:p w14:paraId="1E2ECBAF" w14:textId="4497E5C1" w:rsidR="00A827F7" w:rsidRPr="002E064B" w:rsidRDefault="004B5E53" w:rsidP="00937570">
      <w:pPr>
        <w:pStyle w:val="Heading1"/>
        <w:rPr>
          <w:b/>
          <w:bCs/>
          <w:sz w:val="28"/>
          <w:szCs w:val="28"/>
          <w:lang w:val="en-US"/>
        </w:rPr>
      </w:pPr>
      <w:bookmarkStart w:id="2" w:name="_Toc146657534"/>
      <w:r w:rsidRPr="002E064B">
        <w:rPr>
          <w:b/>
          <w:bCs/>
          <w:sz w:val="28"/>
          <w:szCs w:val="28"/>
          <w:lang w:val="en-US"/>
        </w:rPr>
        <w:t>Key features and functionalities:</w:t>
      </w:r>
      <w:bookmarkEnd w:id="2"/>
    </w:p>
    <w:p w14:paraId="736E892B" w14:textId="77777777" w:rsidR="00B10F5C" w:rsidRPr="00B10F5C" w:rsidRDefault="00B10F5C" w:rsidP="00B10F5C">
      <w:pPr>
        <w:rPr>
          <w:lang w:val="en-US"/>
        </w:rPr>
      </w:pPr>
    </w:p>
    <w:p w14:paraId="4C876022" w14:textId="77777777" w:rsidR="0014731E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User-Friendly Interface:</w:t>
      </w:r>
      <w:r w:rsidRPr="008431C4">
        <w:rPr>
          <w:sz w:val="24"/>
          <w:szCs w:val="24"/>
          <w:lang w:val="en-US"/>
        </w:rPr>
        <w:t xml:space="preserve"> We will design an intuitive and responsive user interface that provides easy navigation and a visually appealing shopping experience across all devices.</w:t>
      </w:r>
    </w:p>
    <w:p w14:paraId="4C0A00A8" w14:textId="77777777" w:rsidR="0014731E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Product Catalog:</w:t>
      </w:r>
      <w:r w:rsidRPr="008431C4">
        <w:rPr>
          <w:sz w:val="24"/>
          <w:szCs w:val="24"/>
          <w:lang w:val="en-US"/>
        </w:rPr>
        <w:t xml:space="preserve"> A well-organized product catalog with advanced filtering options, including category, price range, and product attributes, to help customers find what they're looking for quickly.</w:t>
      </w:r>
    </w:p>
    <w:p w14:paraId="24AFADF7" w14:textId="77777777" w:rsidR="003B5F5C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Secure Payment Gateway:</w:t>
      </w:r>
      <w:r w:rsidRPr="008431C4">
        <w:rPr>
          <w:sz w:val="24"/>
          <w:szCs w:val="24"/>
          <w:lang w:val="en-US"/>
        </w:rPr>
        <w:t xml:space="preserve"> Implement a secure payment gateway to offer various payment options, including credit/debit cards, digital wallets, and payment on delivery.</w:t>
      </w:r>
    </w:p>
    <w:p w14:paraId="69F0D093" w14:textId="77777777" w:rsidR="003B5F5C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Product Reviews and Ratings:</w:t>
      </w:r>
      <w:r w:rsidRPr="008431C4">
        <w:rPr>
          <w:sz w:val="24"/>
          <w:szCs w:val="24"/>
          <w:lang w:val="en-US"/>
        </w:rPr>
        <w:t xml:space="preserve"> Allow customers to leave reviews and ratings for products, fostering trust and helping others make informed purchase decisions.</w:t>
      </w:r>
    </w:p>
    <w:p w14:paraId="528C5862" w14:textId="77777777" w:rsidR="003B5F5C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Customer Support Chatbot:</w:t>
      </w:r>
      <w:r w:rsidRPr="008431C4">
        <w:rPr>
          <w:sz w:val="24"/>
          <w:szCs w:val="24"/>
          <w:lang w:val="en-US"/>
        </w:rPr>
        <w:t xml:space="preserve"> Implement a chatbot for instant customer support, answering frequently asked questions and providing assistance with orders.</w:t>
      </w:r>
    </w:p>
    <w:p w14:paraId="30C1D6B0" w14:textId="6E33C152" w:rsidR="0014731E" w:rsidRPr="008431C4" w:rsidRDefault="0014731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lastRenderedPageBreak/>
        <w:t>Shipping and Tracking:</w:t>
      </w:r>
      <w:r w:rsidRPr="008431C4">
        <w:rPr>
          <w:sz w:val="24"/>
          <w:szCs w:val="24"/>
          <w:lang w:val="en-US"/>
        </w:rPr>
        <w:t xml:space="preserve"> Offer multiple shipping options, order tracking, and real-time shipping cost calculations to enhance the post-purchase experience.</w:t>
      </w:r>
    </w:p>
    <w:p w14:paraId="001B66C9" w14:textId="6BFACE49" w:rsidR="009E18FE" w:rsidRPr="008431C4" w:rsidRDefault="009E18F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Search Functionality</w:t>
      </w:r>
      <w:r w:rsidRPr="008431C4">
        <w:rPr>
          <w:sz w:val="24"/>
          <w:szCs w:val="24"/>
          <w:lang w:val="en-US"/>
        </w:rPr>
        <w:t>: Implement a robust search feature with auto-suggestions and filters to help users quickly find products.</w:t>
      </w:r>
    </w:p>
    <w:p w14:paraId="4FD9956B" w14:textId="2F5C94DD" w:rsidR="00DA2A59" w:rsidRPr="008431C4" w:rsidRDefault="009E18FE" w:rsidP="008431C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8431C4">
        <w:rPr>
          <w:b/>
          <w:bCs/>
          <w:sz w:val="24"/>
          <w:szCs w:val="24"/>
          <w:lang w:val="en-US"/>
        </w:rPr>
        <w:t>Security:</w:t>
      </w:r>
      <w:r w:rsidRPr="008431C4">
        <w:rPr>
          <w:sz w:val="24"/>
          <w:szCs w:val="24"/>
          <w:lang w:val="en-US"/>
        </w:rPr>
        <w:t xml:space="preserve"> Implement security best practices to protect user data, payment information, and the website from potential threats.</w:t>
      </w:r>
    </w:p>
    <w:p w14:paraId="6FAE5E8F" w14:textId="77777777" w:rsidR="004B6B4D" w:rsidRPr="009D0598" w:rsidRDefault="004B6B4D" w:rsidP="008431C4">
      <w:pPr>
        <w:spacing w:line="360" w:lineRule="auto"/>
        <w:rPr>
          <w:b/>
          <w:bCs/>
          <w:sz w:val="24"/>
          <w:szCs w:val="24"/>
          <w:lang w:val="en-US"/>
        </w:rPr>
      </w:pPr>
    </w:p>
    <w:p w14:paraId="4402C0B8" w14:textId="7CC5B49D" w:rsidR="00082949" w:rsidRPr="002E064B" w:rsidRDefault="00082949" w:rsidP="00937570">
      <w:pPr>
        <w:pStyle w:val="Heading1"/>
        <w:rPr>
          <w:b/>
          <w:bCs/>
          <w:sz w:val="28"/>
          <w:szCs w:val="28"/>
          <w:lang w:val="en-US"/>
        </w:rPr>
      </w:pPr>
      <w:bookmarkStart w:id="3" w:name="_Toc146657535"/>
      <w:r w:rsidRPr="002E064B">
        <w:rPr>
          <w:b/>
          <w:bCs/>
          <w:sz w:val="28"/>
          <w:szCs w:val="28"/>
          <w:lang w:val="en-US"/>
        </w:rPr>
        <w:t>Non-Functional Requirements:</w:t>
      </w:r>
      <w:bookmarkEnd w:id="3"/>
    </w:p>
    <w:p w14:paraId="4A498F76" w14:textId="17F45868" w:rsidR="00BD054F" w:rsidRPr="00BD054F" w:rsidRDefault="00BD054F" w:rsidP="00BD054F">
      <w:pPr>
        <w:rPr>
          <w:lang w:val="en-US"/>
        </w:rPr>
      </w:pPr>
      <w:r>
        <w:rPr>
          <w:lang w:val="en-US"/>
        </w:rPr>
        <w:t>The non-functional requirements include:</w:t>
      </w:r>
    </w:p>
    <w:p w14:paraId="1367F97E" w14:textId="77777777" w:rsidR="00AE0E1C" w:rsidRDefault="001B345D" w:rsidP="001B345D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 w:rsidRPr="0055325A">
        <w:rPr>
          <w:b/>
          <w:bCs/>
          <w:sz w:val="24"/>
          <w:szCs w:val="24"/>
          <w:lang w:val="en-US"/>
        </w:rPr>
        <w:t>Performance:</w:t>
      </w:r>
      <w:r w:rsidRPr="0055325A">
        <w:rPr>
          <w:sz w:val="24"/>
          <w:szCs w:val="24"/>
          <w:lang w:val="en-US"/>
        </w:rPr>
        <w:t xml:space="preserve"> This includes requirements related to system speed, responsiveness, and efficiency.</w:t>
      </w:r>
    </w:p>
    <w:p w14:paraId="72F33236" w14:textId="57795E3F" w:rsidR="00AE0E1C" w:rsidRDefault="001B345D" w:rsidP="001B345D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 w:rsidRPr="00AE0E1C">
        <w:rPr>
          <w:b/>
          <w:bCs/>
          <w:sz w:val="24"/>
          <w:szCs w:val="24"/>
          <w:lang w:val="en-US"/>
        </w:rPr>
        <w:t>Security:</w:t>
      </w:r>
      <w:r w:rsidRPr="00AE0E1C">
        <w:rPr>
          <w:sz w:val="24"/>
          <w:szCs w:val="24"/>
          <w:lang w:val="en-US"/>
        </w:rPr>
        <w:t xml:space="preserve"> </w:t>
      </w:r>
      <w:r w:rsidR="00AE0E1C">
        <w:rPr>
          <w:sz w:val="24"/>
          <w:szCs w:val="24"/>
          <w:lang w:val="en-US"/>
        </w:rPr>
        <w:t xml:space="preserve"> website should </w:t>
      </w:r>
      <w:r w:rsidRPr="00AE0E1C">
        <w:rPr>
          <w:sz w:val="24"/>
          <w:szCs w:val="24"/>
          <w:lang w:val="en-US"/>
        </w:rPr>
        <w:t xml:space="preserve">protect data, prevent unauthorized access, and ensure compliance with security standards. </w:t>
      </w:r>
    </w:p>
    <w:p w14:paraId="47802D5A" w14:textId="77777777" w:rsidR="00B86E40" w:rsidRDefault="001B345D" w:rsidP="001B345D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 w:rsidRPr="00AE0E1C">
        <w:rPr>
          <w:b/>
          <w:bCs/>
          <w:sz w:val="24"/>
          <w:szCs w:val="24"/>
          <w:lang w:val="en-US"/>
        </w:rPr>
        <w:t>Scalability:</w:t>
      </w:r>
      <w:r w:rsidRPr="00AE0E1C">
        <w:rPr>
          <w:sz w:val="24"/>
          <w:szCs w:val="24"/>
          <w:lang w:val="en-US"/>
        </w:rPr>
        <w:t xml:space="preserve"> These requirements address how the </w:t>
      </w:r>
      <w:r w:rsidR="00DA6012">
        <w:rPr>
          <w:sz w:val="24"/>
          <w:szCs w:val="24"/>
          <w:lang w:val="en-US"/>
        </w:rPr>
        <w:t xml:space="preserve">website </w:t>
      </w:r>
      <w:r w:rsidRPr="00AE0E1C">
        <w:rPr>
          <w:sz w:val="24"/>
          <w:szCs w:val="24"/>
          <w:lang w:val="en-US"/>
        </w:rPr>
        <w:t xml:space="preserve">should handle increasing loads. </w:t>
      </w:r>
    </w:p>
    <w:p w14:paraId="35DD42A7" w14:textId="77777777" w:rsidR="009C0725" w:rsidRDefault="001B345D" w:rsidP="001B345D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 w:rsidRPr="00B86E40">
        <w:rPr>
          <w:b/>
          <w:bCs/>
          <w:sz w:val="24"/>
          <w:szCs w:val="24"/>
          <w:lang w:val="en-US"/>
        </w:rPr>
        <w:t>Usability:</w:t>
      </w:r>
      <w:r w:rsidRPr="00B86E40">
        <w:rPr>
          <w:sz w:val="24"/>
          <w:szCs w:val="24"/>
          <w:lang w:val="en-US"/>
        </w:rPr>
        <w:t xml:space="preserve"> </w:t>
      </w:r>
      <w:r w:rsidR="003D64AE">
        <w:rPr>
          <w:sz w:val="24"/>
          <w:szCs w:val="24"/>
          <w:lang w:val="en-US"/>
        </w:rPr>
        <w:t xml:space="preserve"> website should</w:t>
      </w:r>
      <w:r w:rsidRPr="00B86E40">
        <w:rPr>
          <w:sz w:val="24"/>
          <w:szCs w:val="24"/>
          <w:lang w:val="en-US"/>
        </w:rPr>
        <w:t xml:space="preserve"> ensure that the user interface is intuitive, user-friendly, and accessible to a wide range of users, including those with disabilities.</w:t>
      </w:r>
    </w:p>
    <w:p w14:paraId="13DF5DD1" w14:textId="0FC76A20" w:rsidR="009D0598" w:rsidRDefault="001B345D" w:rsidP="001B345D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 w:rsidRPr="009C0725">
        <w:rPr>
          <w:b/>
          <w:bCs/>
          <w:sz w:val="24"/>
          <w:szCs w:val="24"/>
          <w:lang w:val="en-US"/>
        </w:rPr>
        <w:t>Reliability:</w:t>
      </w:r>
      <w:r w:rsidRPr="009C0725">
        <w:rPr>
          <w:sz w:val="24"/>
          <w:szCs w:val="24"/>
          <w:lang w:val="en-US"/>
        </w:rPr>
        <w:t xml:space="preserve"> This includes requirements for system uptime, availability, and fault tolerance. </w:t>
      </w:r>
    </w:p>
    <w:p w14:paraId="1026F8F5" w14:textId="77777777" w:rsidR="00466AE5" w:rsidRPr="00E91532" w:rsidRDefault="00466AE5" w:rsidP="00937570">
      <w:pPr>
        <w:pStyle w:val="Heading1"/>
        <w:rPr>
          <w:lang w:val="en-US"/>
        </w:rPr>
      </w:pPr>
    </w:p>
    <w:p w14:paraId="2E7A943D" w14:textId="4621FBD1" w:rsidR="005655A6" w:rsidRDefault="00DA2A59" w:rsidP="00206C98">
      <w:pPr>
        <w:pStyle w:val="Heading1"/>
        <w:rPr>
          <w:b/>
          <w:bCs/>
          <w:sz w:val="28"/>
          <w:szCs w:val="28"/>
          <w:lang w:val="en-US"/>
        </w:rPr>
      </w:pPr>
      <w:bookmarkStart w:id="4" w:name="_Toc146657536"/>
      <w:r w:rsidRPr="002E064B">
        <w:rPr>
          <w:b/>
          <w:bCs/>
          <w:sz w:val="28"/>
          <w:szCs w:val="28"/>
          <w:lang w:val="en-US"/>
        </w:rPr>
        <w:t>Framework to be used:</w:t>
      </w:r>
      <w:bookmarkEnd w:id="4"/>
    </w:p>
    <w:p w14:paraId="2A4E07CB" w14:textId="77777777" w:rsidR="00E450FC" w:rsidRPr="00E450FC" w:rsidRDefault="00E450FC" w:rsidP="00E450FC">
      <w:pPr>
        <w:rPr>
          <w:lang w:val="en-US"/>
        </w:rPr>
      </w:pPr>
    </w:p>
    <w:p w14:paraId="2FD64B52" w14:textId="3E7B06C5" w:rsidR="003965A1" w:rsidRDefault="001B6523" w:rsidP="003965A1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8431C4">
        <w:rPr>
          <w:sz w:val="24"/>
          <w:szCs w:val="24"/>
          <w:lang w:val="en-US"/>
        </w:rPr>
        <w:t>Vue</w:t>
      </w:r>
      <w:r w:rsidR="002C2F9E" w:rsidRPr="008431C4">
        <w:rPr>
          <w:sz w:val="24"/>
          <w:szCs w:val="24"/>
          <w:lang w:val="en-US"/>
        </w:rPr>
        <w:t xml:space="preserve"> </w:t>
      </w:r>
      <w:r w:rsidRPr="008431C4">
        <w:rPr>
          <w:sz w:val="24"/>
          <w:szCs w:val="24"/>
          <w:lang w:val="en-US"/>
        </w:rPr>
        <w:t>Js</w:t>
      </w:r>
    </w:p>
    <w:p w14:paraId="5EEE17E9" w14:textId="77777777" w:rsidR="00466AE5" w:rsidRPr="003D0C3F" w:rsidRDefault="00466AE5" w:rsidP="003D0C3F">
      <w:pPr>
        <w:spacing w:line="360" w:lineRule="auto"/>
        <w:rPr>
          <w:sz w:val="24"/>
          <w:szCs w:val="24"/>
          <w:lang w:val="en-US"/>
        </w:rPr>
      </w:pPr>
    </w:p>
    <w:p w14:paraId="50676BF6" w14:textId="27602A60" w:rsidR="003965A1" w:rsidRDefault="003965A1" w:rsidP="00937570">
      <w:pPr>
        <w:pStyle w:val="Heading1"/>
        <w:rPr>
          <w:b/>
          <w:bCs/>
          <w:sz w:val="28"/>
          <w:szCs w:val="28"/>
          <w:lang w:val="en-US"/>
        </w:rPr>
      </w:pPr>
      <w:bookmarkStart w:id="5" w:name="_Toc146657537"/>
      <w:r w:rsidRPr="002E064B">
        <w:rPr>
          <w:b/>
          <w:bCs/>
          <w:sz w:val="28"/>
          <w:szCs w:val="28"/>
          <w:lang w:val="en-US"/>
        </w:rPr>
        <w:t>Tool:</w:t>
      </w:r>
      <w:bookmarkEnd w:id="5"/>
    </w:p>
    <w:p w14:paraId="4A0BD247" w14:textId="77777777" w:rsidR="00206C98" w:rsidRPr="00206C98" w:rsidRDefault="00206C98" w:rsidP="00206C98">
      <w:pPr>
        <w:rPr>
          <w:lang w:val="en-US"/>
        </w:rPr>
      </w:pPr>
    </w:p>
    <w:p w14:paraId="0C5CB085" w14:textId="62E5280F" w:rsidR="00A827F7" w:rsidRDefault="00D26A15" w:rsidP="00206C9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206C98">
        <w:rPr>
          <w:sz w:val="24"/>
          <w:szCs w:val="24"/>
          <w:lang w:val="en-US"/>
        </w:rPr>
        <w:t>Visual Studio Code</w:t>
      </w:r>
    </w:p>
    <w:p w14:paraId="6842A403" w14:textId="77777777" w:rsidR="002C5BCD" w:rsidRDefault="002C5BCD" w:rsidP="002C5BCD">
      <w:pPr>
        <w:spacing w:line="360" w:lineRule="auto"/>
        <w:rPr>
          <w:sz w:val="24"/>
          <w:szCs w:val="24"/>
          <w:lang w:val="en-US"/>
        </w:rPr>
      </w:pPr>
    </w:p>
    <w:p w14:paraId="2200A1AC" w14:textId="489C6E67" w:rsidR="002C5BCD" w:rsidRDefault="002C5BCD" w:rsidP="002C5BCD">
      <w:pPr>
        <w:pStyle w:val="Heading1"/>
        <w:rPr>
          <w:b/>
          <w:bCs/>
          <w:lang w:val="en-US"/>
        </w:rPr>
      </w:pPr>
      <w:bookmarkStart w:id="6" w:name="_Toc146657538"/>
      <w:r w:rsidRPr="00D803A6">
        <w:rPr>
          <w:b/>
          <w:bCs/>
          <w:lang w:val="en-US"/>
        </w:rPr>
        <w:lastRenderedPageBreak/>
        <w:t>Contribution:</w:t>
      </w:r>
      <w:bookmarkEnd w:id="6"/>
    </w:p>
    <w:p w14:paraId="0FDD9C5F" w14:textId="77777777" w:rsidR="00D803A6" w:rsidRDefault="00D803A6" w:rsidP="00130285">
      <w:pPr>
        <w:spacing w:line="360" w:lineRule="auto"/>
        <w:rPr>
          <w:lang w:val="en-US"/>
        </w:rPr>
      </w:pPr>
    </w:p>
    <w:p w14:paraId="6C2D61B6" w14:textId="73472BB8" w:rsidR="00D803A6" w:rsidRPr="00130285" w:rsidRDefault="00D803A6" w:rsidP="00130285">
      <w:pPr>
        <w:spacing w:line="360" w:lineRule="auto"/>
        <w:rPr>
          <w:sz w:val="24"/>
          <w:szCs w:val="24"/>
          <w:lang w:val="en-US"/>
        </w:rPr>
      </w:pPr>
      <w:r w:rsidRPr="00130285">
        <w:rPr>
          <w:sz w:val="24"/>
          <w:szCs w:val="24"/>
          <w:lang w:val="en-US"/>
        </w:rPr>
        <w:t>We, as a cohesive team, are thrilled to present our proposal for the development of an innovative e-commerce website. In this proposal, we collectively outline the key objectives and preliminary requirements for the project. The primary aim of our team is to collaboratively create a robust online platform that will enable our client to expand their business and increase their sales revenue through effective e-commerce solutions.</w:t>
      </w:r>
    </w:p>
    <w:p w14:paraId="6EE1D93F" w14:textId="01EDB7D7" w:rsidR="00D803A6" w:rsidRPr="00130285" w:rsidRDefault="00D803A6" w:rsidP="00130285">
      <w:pPr>
        <w:spacing w:line="360" w:lineRule="auto"/>
        <w:rPr>
          <w:sz w:val="24"/>
          <w:szCs w:val="24"/>
          <w:lang w:val="en-US"/>
        </w:rPr>
      </w:pPr>
      <w:r w:rsidRPr="00130285">
        <w:rPr>
          <w:sz w:val="24"/>
          <w:szCs w:val="24"/>
          <w:lang w:val="en-US"/>
        </w:rPr>
        <w:t>Frontend, Backend and Database will be divided accordingly and equally during development.</w:t>
      </w:r>
    </w:p>
    <w:sectPr w:rsidR="00D803A6" w:rsidRPr="00130285" w:rsidSect="00C43C68">
      <w:footerReference w:type="default" r:id="rId9"/>
      <w:pgSz w:w="11906" w:h="16838"/>
      <w:pgMar w:top="1440" w:right="1440" w:bottom="1440" w:left="1440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BA50" w14:textId="77777777" w:rsidR="00A943B1" w:rsidRDefault="00A943B1" w:rsidP="00937570">
      <w:pPr>
        <w:spacing w:after="0" w:line="240" w:lineRule="auto"/>
      </w:pPr>
      <w:r>
        <w:separator/>
      </w:r>
    </w:p>
  </w:endnote>
  <w:endnote w:type="continuationSeparator" w:id="0">
    <w:p w14:paraId="276A187D" w14:textId="77777777" w:rsidR="00A943B1" w:rsidRDefault="00A943B1" w:rsidP="009375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8450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50DBBA" w14:textId="3F611B2A" w:rsidR="00937570" w:rsidRDefault="0093757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1A0A7AB" w14:textId="77777777" w:rsidR="00937570" w:rsidRDefault="009375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D3B86" w14:textId="77777777" w:rsidR="00A943B1" w:rsidRDefault="00A943B1" w:rsidP="00937570">
      <w:pPr>
        <w:spacing w:after="0" w:line="240" w:lineRule="auto"/>
      </w:pPr>
      <w:r>
        <w:separator/>
      </w:r>
    </w:p>
  </w:footnote>
  <w:footnote w:type="continuationSeparator" w:id="0">
    <w:p w14:paraId="00E5EE71" w14:textId="77777777" w:rsidR="00A943B1" w:rsidRDefault="00A943B1" w:rsidP="009375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74170"/>
    <w:multiLevelType w:val="hybridMultilevel"/>
    <w:tmpl w:val="618CD4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143008"/>
    <w:multiLevelType w:val="hybridMultilevel"/>
    <w:tmpl w:val="BE72C3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92DFA"/>
    <w:multiLevelType w:val="hybridMultilevel"/>
    <w:tmpl w:val="0CB02700"/>
    <w:lvl w:ilvl="0" w:tplc="2000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 w16cid:durableId="532620032">
    <w:abstractNumId w:val="1"/>
  </w:num>
  <w:num w:numId="2" w16cid:durableId="680395151">
    <w:abstractNumId w:val="2"/>
  </w:num>
  <w:num w:numId="3" w16cid:durableId="697122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srA0MjUwNDC2MLBQ0lEKTi0uzszPAykwqgUA2BSEFSwAAAA="/>
  </w:docVars>
  <w:rsids>
    <w:rsidRoot w:val="00A827F7"/>
    <w:rsid w:val="00032D59"/>
    <w:rsid w:val="00082949"/>
    <w:rsid w:val="00130285"/>
    <w:rsid w:val="0014731E"/>
    <w:rsid w:val="00162BB2"/>
    <w:rsid w:val="00175DB9"/>
    <w:rsid w:val="001B345D"/>
    <w:rsid w:val="001B6523"/>
    <w:rsid w:val="001D32A8"/>
    <w:rsid w:val="00206C98"/>
    <w:rsid w:val="00214260"/>
    <w:rsid w:val="00230442"/>
    <w:rsid w:val="002C2F9E"/>
    <w:rsid w:val="002C3BFB"/>
    <w:rsid w:val="002C5BCD"/>
    <w:rsid w:val="002E064B"/>
    <w:rsid w:val="0030329F"/>
    <w:rsid w:val="0034217E"/>
    <w:rsid w:val="003965A1"/>
    <w:rsid w:val="003B5F5C"/>
    <w:rsid w:val="003D0C3F"/>
    <w:rsid w:val="003D64AE"/>
    <w:rsid w:val="00466AE5"/>
    <w:rsid w:val="004B5E53"/>
    <w:rsid w:val="004B6B4D"/>
    <w:rsid w:val="0050604B"/>
    <w:rsid w:val="0055325A"/>
    <w:rsid w:val="005655A6"/>
    <w:rsid w:val="00587A52"/>
    <w:rsid w:val="005B3A1D"/>
    <w:rsid w:val="006262AB"/>
    <w:rsid w:val="00652341"/>
    <w:rsid w:val="00797F24"/>
    <w:rsid w:val="007B356B"/>
    <w:rsid w:val="007C30D7"/>
    <w:rsid w:val="00813F18"/>
    <w:rsid w:val="008431C4"/>
    <w:rsid w:val="0086349B"/>
    <w:rsid w:val="008C2791"/>
    <w:rsid w:val="008F5ED9"/>
    <w:rsid w:val="009046C6"/>
    <w:rsid w:val="00937570"/>
    <w:rsid w:val="00937992"/>
    <w:rsid w:val="009760A2"/>
    <w:rsid w:val="009C0725"/>
    <w:rsid w:val="009D0598"/>
    <w:rsid w:val="009E18FE"/>
    <w:rsid w:val="00A332A8"/>
    <w:rsid w:val="00A827F7"/>
    <w:rsid w:val="00A943B1"/>
    <w:rsid w:val="00AE0E1C"/>
    <w:rsid w:val="00B10F5C"/>
    <w:rsid w:val="00B74ECB"/>
    <w:rsid w:val="00B86E40"/>
    <w:rsid w:val="00BA51BE"/>
    <w:rsid w:val="00BD054F"/>
    <w:rsid w:val="00BE270E"/>
    <w:rsid w:val="00BE6E30"/>
    <w:rsid w:val="00C43C68"/>
    <w:rsid w:val="00C8111A"/>
    <w:rsid w:val="00C81A00"/>
    <w:rsid w:val="00CC1BDB"/>
    <w:rsid w:val="00CC4942"/>
    <w:rsid w:val="00D26A15"/>
    <w:rsid w:val="00D803A6"/>
    <w:rsid w:val="00DA2A59"/>
    <w:rsid w:val="00DA6012"/>
    <w:rsid w:val="00DB0AC2"/>
    <w:rsid w:val="00DE7E47"/>
    <w:rsid w:val="00E450FC"/>
    <w:rsid w:val="00E91532"/>
    <w:rsid w:val="00EB1984"/>
    <w:rsid w:val="00FC6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2F9A0"/>
  <w15:chartTrackingRefBased/>
  <w15:docId w15:val="{96C8C399-DD9A-41D0-A7F9-2B20650EE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75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3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7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570"/>
  </w:style>
  <w:style w:type="paragraph" w:styleId="Footer">
    <w:name w:val="footer"/>
    <w:basedOn w:val="Normal"/>
    <w:link w:val="FooterChar"/>
    <w:uiPriority w:val="99"/>
    <w:unhideWhenUsed/>
    <w:rsid w:val="009375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570"/>
  </w:style>
  <w:style w:type="character" w:customStyle="1" w:styleId="Heading1Char">
    <w:name w:val="Heading 1 Char"/>
    <w:basedOn w:val="DefaultParagraphFont"/>
    <w:link w:val="Heading1"/>
    <w:uiPriority w:val="9"/>
    <w:rsid w:val="009375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32A8"/>
    <w:pPr>
      <w:outlineLvl w:val="9"/>
    </w:pPr>
    <w:rPr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A332A8"/>
    <w:pPr>
      <w:spacing w:after="100"/>
      <w:ind w:left="220"/>
    </w:pPr>
    <w:rPr>
      <w:rFonts w:eastAsiaTheme="minorEastAsia" w:cs="Times New Roman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A332A8"/>
    <w:pPr>
      <w:spacing w:after="100"/>
    </w:pPr>
    <w:rPr>
      <w:rFonts w:eastAsiaTheme="minorEastAsia" w:cs="Times New Roman"/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A332A8"/>
    <w:pPr>
      <w:spacing w:after="100"/>
      <w:ind w:left="440"/>
    </w:pPr>
    <w:rPr>
      <w:rFonts w:eastAsiaTheme="minorEastAsia" w:cs="Times New Roman"/>
      <w:kern w:val="0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A332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B7A8BC-3372-44CC-98E0-F53FF62CF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613</Words>
  <Characters>3498</Characters>
  <Application>Microsoft Office Word</Application>
  <DocSecurity>0</DocSecurity>
  <Lines>29</Lines>
  <Paragraphs>8</Paragraphs>
  <ScaleCrop>false</ScaleCrop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I-F21BSSE105</dc:creator>
  <cp:keywords/>
  <dc:description/>
  <cp:lastModifiedBy>FUI-F21BSSE105</cp:lastModifiedBy>
  <cp:revision>78</cp:revision>
  <dcterms:created xsi:type="dcterms:W3CDTF">2023-09-25T15:22:00Z</dcterms:created>
  <dcterms:modified xsi:type="dcterms:W3CDTF">2023-09-26T16:54:00Z</dcterms:modified>
</cp:coreProperties>
</file>